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p>
    <w:bookmarkStart w:id="20" w:name="internship-application-letter"/>
    <w:p>
      <w:pPr>
        <w:pStyle w:val="Heading1"/>
      </w:pPr>
      <w:r>
        <w:t xml:space="preserve">Internship Application Letter</w:t>
      </w:r>
    </w:p>
    <w:p>
      <w:pPr>
        <w:pStyle w:val="FirstParagraph"/>
      </w:pPr>
      <w:r>
        <w:t xml:space="preserve">For Project Manager Internship Opportunity in Japan Tokyo</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Tokyo, Japan</w:t>
      </w:r>
    </w:p>
    <w:bookmarkStart w:id="21" w:name="X2c41f85947669e683066e0e3693365705093978"/>
    <w:p>
      <w:pPr>
        <w:pStyle w:val="Heading2"/>
      </w:pPr>
      <w:r>
        <w:t xml:space="preserve">Subject: Application for Project Manager Internship Position</w:t>
      </w:r>
    </w:p>
    <w:bookmarkEnd w:id="21"/>
    <w:p>
      <w:pPr>
        <w:pStyle w:val="FirstParagraph"/>
      </w:pPr>
      <w:r>
        <w:t xml:space="preserve">Dear Hiring Manager,</w:t>
      </w:r>
    </w:p>
    <w:p>
      <w:pPr>
        <w:pStyle w:val="BodyText"/>
      </w:pPr>
      <w:r>
        <w:t xml:space="preserve">It is with profound enthusiasm that I submit my application for the Project Manager Internship position at your esteemed organization in Japan Tokyo. As a dedicated third-year Business Administration student specializing in International Project Management at the University of Tokyo, I have meticulously crafted this Internship Application Letter to express my unwavering commitment to contributing to your team's success while immersing myself in Japan's dynamic business ecosystem.</w:t>
      </w:r>
    </w:p>
    <w:p>
      <w:pPr>
        <w:pStyle w:val="BodyText"/>
      </w:pPr>
      <w:r>
        <w:t xml:space="preserve">My academic journey has been strategically designed to align with the demands of modern project management, particularly within Japan Tokyo's unique corporate environment. I have completed coursework including Advanced Project Management Methodologies, Cross-Cultural Business Communication, and Lean Operations Management - all with distinction. During my semester abroad at Keio University in Tokyo last spring, I observed firsthand how Japanese companies integrate meticulous planning with adaptive execution to achieve exceptional results. This experience ignited my passion for contributing to Japan's renowned project management excellence while developing the cultural fluency essential for success in this role.</w:t>
      </w:r>
    </w:p>
    <w:bookmarkStart w:id="22" w:name="X1ccf8c9b99a40e1e03016c4e7900cc767cceda4"/>
    <w:p>
      <w:pPr>
        <w:pStyle w:val="Heading3"/>
      </w:pPr>
      <w:r>
        <w:t xml:space="preserve">Why I Am Ideal for the Project Manager Internship</w:t>
      </w:r>
    </w:p>
    <w:p>
      <w:pPr>
        <w:pStyle w:val="FirstParagraph"/>
      </w:pPr>
      <w:r>
        <w:t xml:space="preserve">My practical experience demonstrates my readiness to excel as a future Project Manager. As the lead coordinator for our university's "Global Tech Connect" initiative, I managed a 12-member international team across three time zones to deliver a sustainable tech fair within budget and timeline constraints. This required creating Gantt charts, conducting stakeholder interviews with Japanese business partners, and resolving cultural communication barriers - directly preparing me for the complexities of managing projects in Japan Tokyo. My proficiency in Microsoft Project, Asana, and Jira allows me to immediately contribute to your workflow systems.</w:t>
      </w:r>
    </w:p>
    <w:p>
      <w:pPr>
        <w:pStyle w:val="BodyText"/>
      </w:pPr>
      <w:r>
        <w:t xml:space="preserve">What truly distinguishes my approach is my deep appreciation for Japanese business philosophy (Keiretsu principles) and its application in project management. I've studied Toyota's Production System extensively and implemented its "Kaizen" continuous improvement framework during campus projects, resulting in a 23% efficiency gain. My N2 JLPT certification enables me to read technical documents and participate effectively in meetings - a critical advantage for collaborating within Japan Tokyo's corporate landscape where clear communication across cultural lines is paramount.</w:t>
      </w:r>
    </w:p>
    <w:bookmarkEnd w:id="22"/>
    <w:bookmarkStart w:id="23" w:name="X55ab212b0ec731ca1e44ca7a12ba7931a0ba655"/>
    <w:p>
      <w:pPr>
        <w:pStyle w:val="Heading3"/>
      </w:pPr>
      <w:r>
        <w:t xml:space="preserve">Why I Am Drawn to Japan Tokyo Specifically</w:t>
      </w:r>
    </w:p>
    <w:p>
      <w:pPr>
        <w:pStyle w:val="FirstParagraph"/>
      </w:pPr>
      <w:r>
        <w:t xml:space="preserve">My fascination with Japan Tokyo transcends professional interest - it represents the convergence of technological innovation and cultural precision that defines modern project management. Having spent six months volunteering at a Tokyo-based startup accelerator, I witnessed how Japanese companies transform ambitious visions into reality through disciplined execution. The city's unique blend of cutting-edge innovation (in robotics, sustainable infrastructure) with deep-rooted respect for process presents an unparalleled learning environment for an aspiring Project Manager.</w:t>
      </w:r>
    </w:p>
    <w:p>
      <w:pPr>
        <w:pStyle w:val="BodyText"/>
      </w:pPr>
      <w:r>
        <w:t xml:space="preserve">I am particularly inspired by your company's recent work on the Shibuya Scramble Square development project - its seamless integration of urban planning, technology, and community engagement exemplifies the holistic approach I aspire to master. I've followed your team's presentation at the Japan Project Management Forum and admire how you balance Western agile methodologies with Japanese "Ringi" decision-making processes. This internship represents more than a professional opportunity; it's my pathway to understanding how Japan Tokyo leads in creating projects that serve both business objectives and societal well-being.</w:t>
      </w:r>
    </w:p>
    <w:bookmarkEnd w:id="23"/>
    <w:bookmarkStart w:id="24" w:name="what-i-will-contribute-to-your-team"/>
    <w:p>
      <w:pPr>
        <w:pStyle w:val="Heading3"/>
      </w:pPr>
      <w:r>
        <w:t xml:space="preserve">What I Will Contribute to Your Team</w:t>
      </w:r>
    </w:p>
    <w:p>
      <w:pPr>
        <w:pStyle w:val="FirstParagraph"/>
      </w:pPr>
      <w:r>
        <w:t xml:space="preserve">As a Project Manager Intern in Japan Tokyo, I will bring three key strengths immediately applicable to your projects:</w:t>
      </w:r>
    </w:p>
    <w:p>
      <w:pPr>
        <w:numPr>
          <w:ilvl w:val="0"/>
          <w:numId w:val="1001"/>
        </w:numPr>
        <w:pStyle w:val="Compact"/>
      </w:pPr>
      <w:r>
        <w:rPr>
          <w:bCs/>
          <w:b/>
        </w:rPr>
        <w:t xml:space="preserve">Cultural Navigation Expertise:</w:t>
      </w:r>
      <w:r>
        <w:t xml:space="preserve"> </w:t>
      </w:r>
      <w:r>
        <w:t xml:space="preserve">I've successfully managed multicultural teams across Asia-Pacific regions, understanding how to read non-verbal cues in Japanese business settings and adapting communication styles appropriately.</w:t>
      </w:r>
    </w:p>
    <w:p>
      <w:pPr>
        <w:numPr>
          <w:ilvl w:val="0"/>
          <w:numId w:val="1001"/>
        </w:numPr>
        <w:pStyle w:val="Compact"/>
      </w:pPr>
      <w:r>
        <w:rPr>
          <w:bCs/>
          <w:b/>
        </w:rPr>
        <w:t xml:space="preserve">Process Optimization Skills:</w:t>
      </w:r>
      <w:r>
        <w:t xml:space="preserve"> </w:t>
      </w:r>
      <w:r>
        <w:t xml:space="preserve">My academic thesis on "Applying Kanban in Cross-Border Tech Projects" demonstrated measurable improvements in task visibility and deadline adherence - skills directly transferable to your workflow systems.</w:t>
      </w:r>
    </w:p>
    <w:p>
      <w:pPr>
        <w:pStyle w:val="FirstParagraph"/>
      </w:pPr>
      <w:r>
        <w:t xml:space="preserve">I am especially eager to contribute to your sustainability initiatives, having led a campus project that reduced event waste by 40% through meticulous logistical planning. In Japan Tokyo's context, where environmental responsibility is deeply integrated into corporate strategy (as seen in the Tokyo 2020 Olympics legacy projects), I believe this experience aligns perfectly with your organizational values.</w:t>
      </w:r>
    </w:p>
    <w:bookmarkEnd w:id="24"/>
    <w:bookmarkStart w:id="25" w:name="commitment-to-growth-in-japan-tokyo"/>
    <w:p>
      <w:pPr>
        <w:pStyle w:val="Heading3"/>
      </w:pPr>
      <w:r>
        <w:t xml:space="preserve">Commitment to Growth in Japan Tokyo</w:t>
      </w:r>
    </w:p>
    <w:p>
      <w:pPr>
        <w:pStyle w:val="FirstParagraph"/>
      </w:pPr>
      <w:r>
        <w:t xml:space="preserve">This internship is not merely a professional stepping stone for me, but the beginning of my long-term commitment to contributing within Japan Tokyo's business community. I am prepared to fully immerse myself in Japanese work culture - including understanding the importance of "Gaman" (perseverance) during project challenges and mastering formal business etiquette. I have secured accommodation near your Tokyo office and plan to deepen my Japanese language skills through the University of Tokyo's evening courses throughout the internship period.</w:t>
      </w:r>
    </w:p>
    <w:p>
      <w:pPr>
        <w:pStyle w:val="BodyText"/>
      </w:pPr>
      <w:r>
        <w:t xml:space="preserve">I am confident that my academic foundation in international project management, practical experience with cross-cultural teams, and genuine passion for Japan's business environment position me to become a valuable asset to your team from day one. My goal is not simply to complete this Internship Application Letter but to demonstrate how I will actively contribute during my placement as a Project Manager Intern in Japan Tokyo.</w:t>
      </w:r>
    </w:p>
    <w:bookmarkEnd w:id="25"/>
    <w:p>
      <w:pPr>
        <w:pStyle w:val="BodyText"/>
      </w:pPr>
      <w:r>
        <w:t xml:space="preserve">I have attached my resume detailing additional project achievements and academic accomplishments. Thank you for considering my application. I am eager to discuss how my proactive approach to project coordination aligns with your team's objectives and would welcome the opportunity to interview at your convenience, preferably in person during my upcoming stay in Tokyo.</w:t>
      </w:r>
    </w:p>
    <w:p>
      <w:pPr>
        <w:pStyle w:val="BodyText"/>
      </w:pPr>
      <w:r>
        <w:t xml:space="preserve">I look forward to contributing meaningfully as a Project Manager Intern within Japan Tokyo's vibrant professional landscape.</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This Internship Application Letter embodies my commitment to excellence in project management within the Japan Tokyo business context, reflecting my dedication to becoming a culturally intelligent Project Manag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dc:title>
  <dc:creator/>
  <dc:language>en</dc:language>
  <cp:keywords/>
  <dcterms:created xsi:type="dcterms:W3CDTF">2026-07-20T11:49:33Z</dcterms:created>
  <dcterms:modified xsi:type="dcterms:W3CDTF">2026-07-20T11:49:33Z</dcterms:modified>
</cp:coreProperties>
</file>

<file path=docProps/custom.xml><?xml version="1.0" encoding="utf-8"?>
<Properties xmlns="http://schemas.openxmlformats.org/officeDocument/2006/custom-properties" xmlns:vt="http://schemas.openxmlformats.org/officeDocument/2006/docPropsVTypes"/>
</file>